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e829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baa433e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cd9ff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2:57:05Z</dcterms:created>
  <dcterms:modified xsi:type="dcterms:W3CDTF">2022-01-19T12:57:05Z</dcterms:modified>
</cp:coreProperties>
</file>